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345"/>
        <w:gridCol w:w="284"/>
        <w:gridCol w:w="1134"/>
        <w:gridCol w:w="1417"/>
      </w:tblGrid>
      <w:tr w:rsidR="00570EBE" w:rsidRPr="00E84651" w14:paraId="2BF6DFFC" w14:textId="77777777" w:rsidTr="00E84651">
        <w:tc>
          <w:tcPr>
            <w:tcW w:w="6345" w:type="dxa"/>
            <w:shd w:val="clear" w:color="auto" w:fill="FFFF00"/>
          </w:tcPr>
          <w:p w14:paraId="1288B5EE" w14:textId="354F8CB0" w:rsidR="007941AD" w:rsidRPr="00342CAE" w:rsidRDefault="00E84651" w:rsidP="00873B15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42CAE">
              <w:rPr>
                <w:rFonts w:ascii="Arial" w:hAnsi="Arial" w:cs="Arial"/>
                <w:b/>
                <w:sz w:val="20"/>
                <w:szCs w:val="20"/>
                <w:lang w:val="es-ES"/>
              </w:rPr>
              <w:t>Historial del grupo receptor</w:t>
            </w:r>
            <w:r w:rsidR="00342CAE">
              <w:rPr>
                <w:rFonts w:ascii="Arial" w:hAnsi="Arial" w:cs="Arial"/>
                <w:b/>
                <w:sz w:val="20"/>
                <w:szCs w:val="20"/>
                <w:lang w:val="es-ES"/>
              </w:rPr>
              <w:t xml:space="preserve"> (</w:t>
            </w:r>
            <w:r w:rsidRPr="00342CAE">
              <w:rPr>
                <w:rFonts w:ascii="Arial" w:hAnsi="Arial" w:cs="Arial"/>
                <w:b/>
                <w:sz w:val="20"/>
                <w:szCs w:val="20"/>
                <w:lang w:val="es-ES"/>
              </w:rPr>
              <w:t>últimos 5</w:t>
            </w:r>
            <w:r w:rsidRPr="00342CAE">
              <w:rPr>
                <w:rFonts w:ascii="Arial" w:hAnsi="Arial" w:cs="Arial"/>
                <w:b/>
                <w:sz w:val="20"/>
                <w:szCs w:val="20"/>
                <w:u w:val="single"/>
                <w:lang w:val="es-ES"/>
              </w:rPr>
              <w:t xml:space="preserve"> años</w:t>
            </w:r>
            <w:r w:rsidR="00002715">
              <w:rPr>
                <w:rFonts w:ascii="Arial" w:hAnsi="Arial" w:cs="Arial"/>
                <w:b/>
                <w:sz w:val="20"/>
                <w:szCs w:val="20"/>
                <w:u w:val="single"/>
                <w:lang w:val="es-ES"/>
              </w:rPr>
              <w:t xml:space="preserve">, </w:t>
            </w:r>
            <w:r w:rsidR="00002715" w:rsidRPr="00342CAE">
              <w:rPr>
                <w:rFonts w:ascii="Arial" w:hAnsi="Arial" w:cs="Arial"/>
                <w:b/>
                <w:sz w:val="20"/>
                <w:szCs w:val="20"/>
                <w:lang w:val="es-ES"/>
              </w:rPr>
              <w:t>máximo</w:t>
            </w:r>
            <w:r w:rsidR="007941AD" w:rsidRPr="00342CAE">
              <w:rPr>
                <w:rFonts w:ascii="Arial" w:hAnsi="Arial" w:cs="Arial"/>
                <w:b/>
                <w:sz w:val="20"/>
                <w:szCs w:val="20"/>
                <w:lang w:val="es-ES"/>
              </w:rPr>
              <w:t xml:space="preserve"> 4 páginas)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1B816B2" w14:textId="77777777" w:rsidR="007941AD" w:rsidRPr="00342CAE" w:rsidRDefault="007941AD" w:rsidP="00873B15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s-ES"/>
              </w:rPr>
            </w:pPr>
          </w:p>
        </w:tc>
        <w:tc>
          <w:tcPr>
            <w:tcW w:w="1134" w:type="dxa"/>
          </w:tcPr>
          <w:p w14:paraId="2E4B7D16" w14:textId="084CC006" w:rsidR="007941AD" w:rsidRPr="00E84651" w:rsidRDefault="007941AD" w:rsidP="00873B15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ech</w:t>
            </w:r>
            <w:r w:rsidR="00E84651"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a</w:t>
            </w:r>
            <w:proofErr w:type="spellEnd"/>
            <w:r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:</w:t>
            </w:r>
          </w:p>
        </w:tc>
        <w:tc>
          <w:tcPr>
            <w:tcW w:w="1417" w:type="dxa"/>
          </w:tcPr>
          <w:p w14:paraId="210A8757" w14:textId="77777777" w:rsidR="007941AD" w:rsidRPr="00E84651" w:rsidRDefault="007941AD" w:rsidP="00873B15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2BC6451" w14:textId="77777777" w:rsidR="00D66455" w:rsidRPr="00D66455" w:rsidRDefault="00D66455" w:rsidP="00D66455">
      <w:pPr>
        <w:spacing w:after="0" w:line="240" w:lineRule="auto"/>
        <w:jc w:val="both"/>
        <w:rPr>
          <w:rFonts w:ascii="Arial" w:hAnsi="Arial" w:cs="Arial"/>
          <w:bCs/>
          <w:color w:val="808080" w:themeColor="background1" w:themeShade="80"/>
          <w:sz w:val="20"/>
          <w:szCs w:val="20"/>
        </w:rPr>
      </w:pPr>
      <w:r w:rsidRPr="00D66455">
        <w:rPr>
          <w:rFonts w:ascii="Arial" w:hAnsi="Arial" w:cs="Arial"/>
          <w:bCs/>
          <w:color w:val="808080" w:themeColor="background1" w:themeShade="80"/>
          <w:sz w:val="20"/>
          <w:szCs w:val="20"/>
        </w:rPr>
        <w:t>Indicar los trabajos de investigación desarrollados: publicaciones, proyectos, patentes, así como la capacidad formativa pre y posdoctoral, una relación de los investigadores que forman el equipo de investigación, mención sobre el reconocimiento como grupo de investigación por parte de la comunidad autónoma o del organismo al que pertenece, si lo tuviera, y cualquier otro aspecto de interés.</w:t>
      </w:r>
    </w:p>
    <w:p w14:paraId="2AD89AEE" w14:textId="77777777" w:rsidR="00D66455" w:rsidRPr="008C7C71" w:rsidRDefault="00D66455" w:rsidP="00787D02">
      <w:pPr>
        <w:spacing w:after="0" w:line="240" w:lineRule="auto"/>
        <w:rPr>
          <w:rFonts w:ascii="Arial" w:hAnsi="Arial" w:cs="Arial"/>
          <w:b/>
        </w:rPr>
      </w:pPr>
    </w:p>
    <w:p w14:paraId="404E92F0" w14:textId="663BAD79" w:rsidR="00787D02" w:rsidRPr="00BD295F" w:rsidRDefault="006B2155" w:rsidP="00787D02">
      <w:pPr>
        <w:spacing w:after="0" w:line="240" w:lineRule="auto"/>
        <w:rPr>
          <w:rFonts w:ascii="Arial" w:hAnsi="Arial" w:cs="Arial"/>
          <w:b/>
          <w:vertAlign w:val="superscript"/>
        </w:rPr>
      </w:pPr>
      <w:r w:rsidRPr="008C7C71">
        <w:rPr>
          <w:rFonts w:ascii="Arial" w:hAnsi="Arial" w:cs="Arial"/>
          <w:b/>
        </w:rPr>
        <w:t xml:space="preserve">Parte </w:t>
      </w:r>
      <w:r w:rsidR="00787D02" w:rsidRPr="008C7C71">
        <w:rPr>
          <w:rFonts w:ascii="Arial" w:hAnsi="Arial" w:cs="Arial"/>
          <w:b/>
        </w:rPr>
        <w:t xml:space="preserve">A. </w:t>
      </w:r>
      <w:r w:rsidR="00CD23DD" w:rsidRPr="008C7C71">
        <w:rPr>
          <w:rFonts w:ascii="Arial" w:hAnsi="Arial" w:cs="Arial"/>
          <w:b/>
        </w:rPr>
        <w:t xml:space="preserve">DATOS </w:t>
      </w:r>
      <w:r w:rsidR="00F27BB2">
        <w:rPr>
          <w:rFonts w:ascii="Arial" w:hAnsi="Arial" w:cs="Arial"/>
          <w:b/>
        </w:rPr>
        <w:t>DEL GRUPO</w:t>
      </w:r>
      <w:r w:rsidR="00D02FFA">
        <w:rPr>
          <w:rFonts w:ascii="Arial" w:hAnsi="Arial" w:cs="Arial"/>
          <w:b/>
        </w:rPr>
        <w:t xml:space="preserve"> DE INVESTIGACIÓN RECEPTOR</w:t>
      </w:r>
      <w:r w:rsidR="00D35AB0">
        <w:rPr>
          <w:rFonts w:ascii="Arial" w:hAnsi="Arial" w:cs="Arial"/>
          <w:b/>
          <w:vertAlign w:val="superscript"/>
        </w:rPr>
        <w:t>*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6890"/>
      </w:tblGrid>
      <w:tr w:rsidR="008C2E9F" w:rsidRPr="008C7C71" w14:paraId="4B9B47AE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858D5" w14:textId="1A7AF53E" w:rsidR="008C2E9F" w:rsidRPr="008C7C71" w:rsidRDefault="009E2D05" w:rsidP="00111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ombre del Grupo</w:t>
            </w:r>
            <w:r w:rsidR="00D35AB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*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4B833" w14:textId="77777777" w:rsidR="008C2E9F" w:rsidRPr="008C7C71" w:rsidRDefault="008C2E9F" w:rsidP="0011177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111777" w:rsidRPr="008C7C71" w14:paraId="3E28A959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7E811" w14:textId="3DFB86B0" w:rsidR="00111777" w:rsidRPr="008C7C71" w:rsidRDefault="00E82494" w:rsidP="00111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Universidad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E96B7" w14:textId="77777777" w:rsidR="00111777" w:rsidRPr="008C7C71" w:rsidRDefault="00111777" w:rsidP="0011177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66455" w:rsidRPr="004F1B8E" w14:paraId="312F00E3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9589D86" w14:textId="0B50904A" w:rsidR="00D66455" w:rsidRDefault="00607715" w:rsidP="000C10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Reconocido</w:t>
            </w:r>
            <w:r w:rsidR="007D45E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 xml:space="preserve"> por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006BA" w14:textId="77777777" w:rsidR="00D66455" w:rsidRPr="008C7C71" w:rsidRDefault="00D66455" w:rsidP="000C10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E00749" w:rsidRPr="004F1B8E" w14:paraId="15DC9C6C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9584FF" w14:textId="45BFEA35" w:rsidR="00E00749" w:rsidRDefault="00E00749" w:rsidP="000C10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Líneas de investigación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BE994" w14:textId="77777777" w:rsidR="00E00749" w:rsidRPr="008C7C71" w:rsidRDefault="00E00749" w:rsidP="000C10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2A5E00" w:rsidRPr="004F1B8E" w14:paraId="3E855591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C9CA7" w14:textId="7E12EFEF" w:rsidR="002A5E00" w:rsidRPr="000E46A4" w:rsidRDefault="002A5E00" w:rsidP="000C10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Miembros del Grupo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244C6" w14:textId="3E5542F0" w:rsidR="002A5E00" w:rsidRPr="008C7C71" w:rsidRDefault="002A5E00" w:rsidP="000C10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</w:tbl>
    <w:p w14:paraId="2859961D" w14:textId="358A5B65" w:rsidR="009E2D05" w:rsidRPr="00817553" w:rsidRDefault="00817553" w:rsidP="00817553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es-ES"/>
        </w:rPr>
      </w:pPr>
      <w:r>
        <w:rPr>
          <w:rFonts w:ascii="Arial" w:eastAsia="Times New Roman" w:hAnsi="Arial" w:cs="Arial"/>
          <w:i/>
          <w:sz w:val="18"/>
          <w:szCs w:val="18"/>
          <w:lang w:eastAsia="es-ES"/>
        </w:rPr>
        <w:t>(*)</w:t>
      </w:r>
      <w:r w:rsidR="00AD7CA8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</w:t>
      </w:r>
      <w:r w:rsidR="00D35AB0"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En el caso de la Universidad de Burgos, el grupo </w:t>
      </w:r>
      <w:r w:rsidR="001546C2">
        <w:rPr>
          <w:rFonts w:ascii="Arial" w:eastAsia="Times New Roman" w:hAnsi="Arial" w:cs="Arial"/>
          <w:i/>
          <w:sz w:val="18"/>
          <w:szCs w:val="18"/>
          <w:lang w:eastAsia="es-ES"/>
        </w:rPr>
        <w:t>es el</w:t>
      </w:r>
      <w:r w:rsidR="00D35AB0"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reconocido 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>oficialmente por la Universidad (GIR)</w:t>
      </w:r>
    </w:p>
    <w:p w14:paraId="14AD57B5" w14:textId="77777777" w:rsidR="00D35AB0" w:rsidRDefault="00D35AB0" w:rsidP="001406E4">
      <w:pPr>
        <w:spacing w:after="0" w:line="240" w:lineRule="auto"/>
        <w:rPr>
          <w:rFonts w:ascii="Arial" w:hAnsi="Arial" w:cs="Arial"/>
          <w:b/>
          <w:lang w:val="en-US"/>
        </w:rPr>
      </w:pPr>
    </w:p>
    <w:p w14:paraId="43EB69E8" w14:textId="080095EB" w:rsidR="00E82494" w:rsidRPr="008C7C71" w:rsidRDefault="00E82494" w:rsidP="00E82494">
      <w:pPr>
        <w:spacing w:after="0" w:line="240" w:lineRule="auto"/>
        <w:rPr>
          <w:rFonts w:ascii="Arial" w:hAnsi="Arial" w:cs="Arial"/>
          <w:b/>
        </w:rPr>
      </w:pPr>
      <w:r w:rsidRPr="008C7C71">
        <w:rPr>
          <w:rFonts w:ascii="Arial" w:hAnsi="Arial" w:cs="Arial"/>
          <w:b/>
        </w:rPr>
        <w:t xml:space="preserve">Parte </w:t>
      </w:r>
      <w:r w:rsidR="00E00749">
        <w:rPr>
          <w:rFonts w:ascii="Arial" w:hAnsi="Arial" w:cs="Arial"/>
          <w:b/>
        </w:rPr>
        <w:t>B</w:t>
      </w:r>
      <w:r w:rsidRPr="008C7C71">
        <w:rPr>
          <w:rFonts w:ascii="Arial" w:hAnsi="Arial" w:cs="Arial"/>
          <w:b/>
        </w:rPr>
        <w:t>. DATOS PERSONALES</w:t>
      </w:r>
      <w:r>
        <w:rPr>
          <w:rFonts w:ascii="Arial" w:hAnsi="Arial" w:cs="Arial"/>
          <w:b/>
        </w:rPr>
        <w:t xml:space="preserve"> DEL IP O DIRECTOR DEL GRUPO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6"/>
        <w:gridCol w:w="340"/>
        <w:gridCol w:w="1508"/>
        <w:gridCol w:w="1933"/>
        <w:gridCol w:w="348"/>
        <w:gridCol w:w="503"/>
        <w:gridCol w:w="784"/>
        <w:gridCol w:w="194"/>
        <w:gridCol w:w="1431"/>
      </w:tblGrid>
      <w:tr w:rsidR="00E82494" w:rsidRPr="008C7C71" w14:paraId="2E2A770A" w14:textId="77777777" w:rsidTr="00873B15">
        <w:trPr>
          <w:trHeight w:val="20"/>
        </w:trPr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267A5" w14:textId="77777777" w:rsidR="00E82494" w:rsidRPr="008C7C71" w:rsidRDefault="00E82494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ombre y apellidos</w:t>
            </w:r>
          </w:p>
        </w:tc>
        <w:tc>
          <w:tcPr>
            <w:tcW w:w="704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F1FF9" w14:textId="77777777" w:rsidR="00E82494" w:rsidRPr="008C7C71" w:rsidRDefault="00E82494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731ED536" w14:textId="77777777" w:rsidTr="00873B15">
        <w:trPr>
          <w:trHeight w:val="20"/>
        </w:trPr>
        <w:tc>
          <w:tcPr>
            <w:tcW w:w="2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A0211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Organismo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E1A2B" w14:textId="77777777" w:rsidR="009B6918" w:rsidRPr="008C7C71" w:rsidRDefault="009B6918" w:rsidP="00873B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9B6918" w:rsidRPr="008C7C71" w14:paraId="5F8F4F0D" w14:textId="77777777" w:rsidTr="00873B15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6608C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pto./Centro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28BF1" w14:textId="77777777" w:rsidR="009B6918" w:rsidRPr="008C7C71" w:rsidRDefault="009B6918" w:rsidP="00873B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9B6918" w:rsidRPr="008C7C71" w14:paraId="689E1F40" w14:textId="77777777" w:rsidTr="00873B15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89B66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irección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E68FA" w14:textId="77777777" w:rsidR="009B6918" w:rsidRPr="008C7C71" w:rsidRDefault="009B6918" w:rsidP="00873B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9B6918" w:rsidRPr="008C7C71" w14:paraId="677ABC98" w14:textId="77777777" w:rsidTr="00873B15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1D1C3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Teléfono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8F4D0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4BAA3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orreo electrónico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8C859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S"/>
              </w:rPr>
            </w:pPr>
          </w:p>
        </w:tc>
      </w:tr>
      <w:tr w:rsidR="009B6918" w:rsidRPr="008C7C71" w14:paraId="67BE382B" w14:textId="77777777" w:rsidTr="00873B15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2113F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ategoría profesional</w:t>
            </w:r>
          </w:p>
        </w:tc>
        <w:tc>
          <w:tcPr>
            <w:tcW w:w="3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C8BA8" w14:textId="77777777" w:rsidR="009B6918" w:rsidRPr="008C7C71" w:rsidRDefault="009B6918" w:rsidP="00873B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4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689D7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echa inici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2E6D4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39447287" w14:textId="77777777" w:rsidTr="00873B15">
        <w:trPr>
          <w:trHeight w:val="20"/>
        </w:trPr>
        <w:tc>
          <w:tcPr>
            <w:tcW w:w="2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90AB0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NI/NIE/pasaporte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BE90B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7FC12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Edad</w:t>
            </w:r>
          </w:p>
        </w:tc>
        <w:tc>
          <w:tcPr>
            <w:tcW w:w="1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E3DC4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69002C0F" w14:textId="77777777" w:rsidTr="00873B15">
        <w:trPr>
          <w:trHeight w:val="20"/>
        </w:trPr>
        <w:tc>
          <w:tcPr>
            <w:tcW w:w="2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754B" w14:textId="77777777" w:rsidR="009B6918" w:rsidRPr="000E46A4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0E46A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ódigos del investigador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28653" w14:textId="77777777" w:rsidR="009B6918" w:rsidRPr="008C7C71" w:rsidRDefault="009B6918" w:rsidP="00873B1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Open Researcher and Contributor ID (ORCID**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81450" w14:textId="68B5EE68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9B6918" w:rsidRPr="008C7C71" w14:paraId="4A7DDDCA" w14:textId="77777777" w:rsidTr="00873B15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A723F9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BF036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 xml:space="preserve">SCOPUS Author </w:t>
            </w:r>
            <w:proofErr w:type="gramStart"/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ID</w:t>
            </w:r>
            <w:r w:rsidRPr="008C7C71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val="en-GB" w:eastAsia="es-ES"/>
              </w:rPr>
              <w:t>(</w:t>
            </w:r>
            <w:proofErr w:type="gramEnd"/>
            <w:r w:rsidRPr="008C7C71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val="en-GB" w:eastAsia="es-ES"/>
              </w:rPr>
              <w:t>*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AF88B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2C372768" w14:textId="77777777" w:rsidTr="00873B15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B25A6F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43C2D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proofErr w:type="spellStart"/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WoS</w:t>
            </w:r>
            <w:proofErr w:type="spellEnd"/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 xml:space="preserve"> Researcher ID </w:t>
            </w:r>
            <w:r w:rsidRPr="008C7C71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val="en-GB" w:eastAsia="es-ES"/>
              </w:rPr>
              <w:t>(*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55AC0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</w:tbl>
    <w:p w14:paraId="0451224F" w14:textId="77777777" w:rsidR="009B6918" w:rsidRPr="008C7C71" w:rsidRDefault="009B6918" w:rsidP="009B6918">
      <w:pPr>
        <w:spacing w:after="0" w:line="240" w:lineRule="auto"/>
        <w:jc w:val="both"/>
        <w:rPr>
          <w:rFonts w:ascii="Arial" w:hAnsi="Arial" w:cs="Arial"/>
          <w:b/>
          <w:i/>
          <w:sz w:val="18"/>
          <w:szCs w:val="18"/>
        </w:rPr>
      </w:pPr>
      <w:r w:rsidRPr="008C7C71">
        <w:rPr>
          <w:rFonts w:ascii="Arial" w:eastAsia="Times New Roman" w:hAnsi="Arial" w:cs="Arial"/>
          <w:i/>
          <w:sz w:val="18"/>
          <w:szCs w:val="18"/>
          <w:lang w:eastAsia="es-ES"/>
        </w:rPr>
        <w:t>(*) Recomendable</w:t>
      </w:r>
    </w:p>
    <w:p w14:paraId="379DD1BE" w14:textId="77777777" w:rsidR="009B6918" w:rsidRPr="00B17D78" w:rsidRDefault="009B6918" w:rsidP="009B6918">
      <w:pPr>
        <w:spacing w:after="0" w:line="240" w:lineRule="auto"/>
        <w:rPr>
          <w:rFonts w:ascii="Arial" w:hAnsi="Arial" w:cs="Arial"/>
          <w:b/>
        </w:rPr>
      </w:pPr>
      <w:r w:rsidRPr="00B17D78">
        <w:rPr>
          <w:rFonts w:ascii="Arial" w:eastAsia="Times New Roman" w:hAnsi="Arial" w:cs="Arial"/>
          <w:i/>
          <w:sz w:val="18"/>
          <w:szCs w:val="18"/>
          <w:lang w:eastAsia="es-ES"/>
        </w:rPr>
        <w:t>(**) Obligatorio</w:t>
      </w:r>
    </w:p>
    <w:p w14:paraId="7F66745B" w14:textId="188AB7E7" w:rsidR="00982F3A" w:rsidRPr="00D66455" w:rsidRDefault="00982F3A" w:rsidP="001406E4">
      <w:pPr>
        <w:spacing w:after="0" w:line="240" w:lineRule="auto"/>
        <w:rPr>
          <w:rFonts w:ascii="Arial" w:hAnsi="Arial" w:cs="Arial"/>
          <w:b/>
        </w:rPr>
      </w:pPr>
    </w:p>
    <w:p w14:paraId="76E6F1A2" w14:textId="0E92C913" w:rsidR="001406E4" w:rsidRPr="008C7C71" w:rsidRDefault="00B17D78" w:rsidP="00F51C52">
      <w:pPr>
        <w:spacing w:after="0" w:line="240" w:lineRule="auto"/>
        <w:jc w:val="both"/>
        <w:rPr>
          <w:rFonts w:ascii="Arial" w:hAnsi="Arial" w:cs="Arial"/>
          <w:b/>
        </w:rPr>
      </w:pPr>
      <w:r w:rsidRPr="008C7C71">
        <w:rPr>
          <w:rFonts w:ascii="Arial" w:hAnsi="Arial" w:cs="Arial"/>
          <w:b/>
        </w:rPr>
        <w:t xml:space="preserve">Parte </w:t>
      </w:r>
      <w:r>
        <w:rPr>
          <w:rFonts w:ascii="Arial" w:hAnsi="Arial" w:cs="Arial"/>
          <w:b/>
        </w:rPr>
        <w:t>C</w:t>
      </w:r>
      <w:r w:rsidR="00CD23DD" w:rsidRPr="008C7C71">
        <w:rPr>
          <w:rFonts w:ascii="Arial" w:hAnsi="Arial" w:cs="Arial"/>
          <w:b/>
        </w:rPr>
        <w:t xml:space="preserve">. </w:t>
      </w:r>
      <w:r w:rsidRPr="008C7C71">
        <w:rPr>
          <w:rFonts w:ascii="Arial" w:hAnsi="Arial" w:cs="Arial"/>
          <w:b/>
        </w:rPr>
        <w:t>INDICADORES GENERALES DE CALIDAD DE LA PRODUCCIÓN CIENTÍFICA</w:t>
      </w:r>
      <w:r w:rsidR="00C12D98">
        <w:rPr>
          <w:rFonts w:ascii="Arial" w:hAnsi="Arial" w:cs="Arial"/>
          <w:b/>
        </w:rPr>
        <w:t xml:space="preserve"> DEL GRUPO DE INVESTIGACIÓN</w:t>
      </w:r>
    </w:p>
    <w:p w14:paraId="14D0C898" w14:textId="77777777" w:rsidR="00CD23DD" w:rsidRPr="008C7C71" w:rsidRDefault="00CD23DD" w:rsidP="00F51C52">
      <w:pPr>
        <w:spacing w:after="0" w:line="240" w:lineRule="auto"/>
        <w:jc w:val="both"/>
        <w:rPr>
          <w:rFonts w:ascii="Arial" w:hAnsi="Arial" w:cs="Arial"/>
          <w:b/>
        </w:rPr>
      </w:pPr>
    </w:p>
    <w:p w14:paraId="28AC22B2" w14:textId="37791AA4" w:rsidR="001406E4" w:rsidRPr="008C7C71" w:rsidRDefault="006B2155" w:rsidP="00F51C52">
      <w:pPr>
        <w:spacing w:after="0" w:line="240" w:lineRule="auto"/>
        <w:jc w:val="both"/>
        <w:rPr>
          <w:rFonts w:ascii="Arial" w:hAnsi="Arial" w:cs="Arial"/>
          <w:b/>
        </w:rPr>
      </w:pPr>
      <w:r w:rsidRPr="008C7C71">
        <w:rPr>
          <w:rFonts w:ascii="Arial" w:hAnsi="Arial" w:cs="Arial"/>
          <w:b/>
        </w:rPr>
        <w:t xml:space="preserve">Parte </w:t>
      </w:r>
      <w:r w:rsidR="003D3FC2">
        <w:rPr>
          <w:rFonts w:ascii="Arial" w:hAnsi="Arial" w:cs="Arial"/>
          <w:b/>
        </w:rPr>
        <w:t>D</w:t>
      </w:r>
      <w:r w:rsidR="001406E4" w:rsidRPr="008C7C71">
        <w:rPr>
          <w:rFonts w:ascii="Arial" w:hAnsi="Arial" w:cs="Arial"/>
          <w:b/>
        </w:rPr>
        <w:t xml:space="preserve">. </w:t>
      </w:r>
      <w:r w:rsidR="00CD23DD" w:rsidRPr="008C7C71">
        <w:rPr>
          <w:rFonts w:ascii="Arial" w:hAnsi="Arial" w:cs="Arial"/>
          <w:b/>
        </w:rPr>
        <w:t>RESUMEN LIBRE</w:t>
      </w:r>
      <w:r w:rsidR="006F2C96">
        <w:rPr>
          <w:rFonts w:ascii="Arial" w:hAnsi="Arial" w:cs="Arial"/>
          <w:b/>
        </w:rPr>
        <w:t xml:space="preserve"> DE </w:t>
      </w:r>
      <w:r w:rsidR="003D3FC2">
        <w:rPr>
          <w:rFonts w:ascii="Arial" w:hAnsi="Arial" w:cs="Arial"/>
          <w:b/>
        </w:rPr>
        <w:t>LA PRODUCTIVIDAD DEL GRUPO</w:t>
      </w:r>
      <w:r w:rsidR="001406E4" w:rsidRPr="008C7C71">
        <w:rPr>
          <w:rFonts w:ascii="Arial" w:hAnsi="Arial" w:cs="Arial"/>
          <w:b/>
        </w:rPr>
        <w:t xml:space="preserve"> </w:t>
      </w:r>
      <w:r w:rsidR="001406E4" w:rsidRPr="008C7C71">
        <w:rPr>
          <w:rFonts w:ascii="Arial" w:hAnsi="Arial" w:cs="Arial"/>
          <w:i/>
        </w:rPr>
        <w:t>(</w:t>
      </w:r>
      <w:r w:rsidR="001A2388">
        <w:rPr>
          <w:rFonts w:ascii="Arial" w:hAnsi="Arial" w:cs="Arial"/>
          <w:i/>
        </w:rPr>
        <w:t>se re</w:t>
      </w:r>
      <w:r w:rsidR="00A91846">
        <w:rPr>
          <w:rFonts w:ascii="Arial" w:hAnsi="Arial" w:cs="Arial"/>
          <w:i/>
        </w:rPr>
        <w:t>comiend</w:t>
      </w:r>
      <w:r w:rsidR="00CE3226">
        <w:rPr>
          <w:rFonts w:ascii="Arial" w:hAnsi="Arial" w:cs="Arial"/>
          <w:i/>
        </w:rPr>
        <w:t>a</w:t>
      </w:r>
      <w:r w:rsidR="00A91846">
        <w:rPr>
          <w:rFonts w:ascii="Arial" w:hAnsi="Arial" w:cs="Arial"/>
          <w:i/>
        </w:rPr>
        <w:t xml:space="preserve"> alinear </w:t>
      </w:r>
      <w:r w:rsidR="00CE3226">
        <w:rPr>
          <w:rFonts w:ascii="Arial" w:hAnsi="Arial" w:cs="Arial"/>
          <w:i/>
        </w:rPr>
        <w:t xml:space="preserve">y relacionar </w:t>
      </w:r>
      <w:r w:rsidR="00A91846">
        <w:rPr>
          <w:rFonts w:ascii="Arial" w:hAnsi="Arial" w:cs="Arial"/>
          <w:i/>
        </w:rPr>
        <w:t xml:space="preserve">la productividad, en términos subjetivos y objetivos, con </w:t>
      </w:r>
      <w:r w:rsidR="00CE3226">
        <w:rPr>
          <w:rFonts w:ascii="Arial" w:hAnsi="Arial" w:cs="Arial"/>
          <w:i/>
        </w:rPr>
        <w:t xml:space="preserve">el proyecto de la persona candidata y con los objetivos de promoción de </w:t>
      </w:r>
      <w:r w:rsidR="00607715">
        <w:rPr>
          <w:rFonts w:ascii="Arial" w:hAnsi="Arial" w:cs="Arial"/>
          <w:i/>
        </w:rPr>
        <w:t xml:space="preserve">su carrera docente e investigadora, </w:t>
      </w:r>
      <w:r w:rsidR="0024160D" w:rsidRPr="008C7C71">
        <w:rPr>
          <w:rFonts w:ascii="Arial" w:hAnsi="Arial" w:cs="Arial"/>
          <w:i/>
        </w:rPr>
        <w:t>m</w:t>
      </w:r>
      <w:r w:rsidR="001406E4" w:rsidRPr="008C7C71">
        <w:rPr>
          <w:rFonts w:ascii="Arial" w:hAnsi="Arial" w:cs="Arial"/>
          <w:i/>
        </w:rPr>
        <w:t>áximo 3500 caracteres</w:t>
      </w:r>
      <w:r w:rsidR="001467B2" w:rsidRPr="008C7C71">
        <w:rPr>
          <w:rFonts w:ascii="Arial" w:hAnsi="Arial" w:cs="Arial"/>
          <w:i/>
        </w:rPr>
        <w:t xml:space="preserve">, incluyendo espacios en </w:t>
      </w:r>
      <w:r w:rsidRPr="008C7C71">
        <w:rPr>
          <w:rFonts w:ascii="Arial" w:hAnsi="Arial" w:cs="Arial"/>
          <w:i/>
        </w:rPr>
        <w:t>b</w:t>
      </w:r>
      <w:r w:rsidR="001467B2" w:rsidRPr="008C7C71">
        <w:rPr>
          <w:rFonts w:ascii="Arial" w:hAnsi="Arial" w:cs="Arial"/>
          <w:i/>
        </w:rPr>
        <w:t>lanco</w:t>
      </w:r>
      <w:r w:rsidR="001406E4" w:rsidRPr="008C7C71">
        <w:rPr>
          <w:rFonts w:ascii="Arial" w:hAnsi="Arial" w:cs="Arial"/>
          <w:i/>
        </w:rPr>
        <w:t>)</w:t>
      </w:r>
    </w:p>
    <w:p w14:paraId="6EBBD855" w14:textId="77777777" w:rsidR="00090E15" w:rsidRPr="008C7C71" w:rsidRDefault="00090E15" w:rsidP="00F51C52">
      <w:pPr>
        <w:spacing w:after="0" w:line="240" w:lineRule="auto"/>
        <w:jc w:val="both"/>
        <w:rPr>
          <w:rFonts w:ascii="Arial" w:hAnsi="Arial" w:cs="Arial"/>
          <w:b/>
        </w:rPr>
      </w:pPr>
    </w:p>
    <w:p w14:paraId="376734A2" w14:textId="51E28BAB" w:rsidR="001406E4" w:rsidRPr="008C7C71" w:rsidRDefault="006B2155" w:rsidP="00F51C52">
      <w:pPr>
        <w:spacing w:after="0" w:line="240" w:lineRule="auto"/>
        <w:jc w:val="both"/>
        <w:rPr>
          <w:rFonts w:ascii="Arial" w:hAnsi="Arial" w:cs="Arial"/>
          <w:b/>
          <w:i/>
          <w:color w:val="A6A6A6"/>
        </w:rPr>
      </w:pPr>
      <w:r w:rsidRPr="008C7C71">
        <w:rPr>
          <w:rFonts w:ascii="Arial" w:hAnsi="Arial" w:cs="Arial"/>
          <w:b/>
        </w:rPr>
        <w:t xml:space="preserve">Parte </w:t>
      </w:r>
      <w:r w:rsidR="003D3FC2">
        <w:rPr>
          <w:rFonts w:ascii="Arial" w:hAnsi="Arial" w:cs="Arial"/>
          <w:b/>
        </w:rPr>
        <w:t>E</w:t>
      </w:r>
      <w:r w:rsidR="001406E4" w:rsidRPr="008C7C71">
        <w:rPr>
          <w:rFonts w:ascii="Arial" w:hAnsi="Arial" w:cs="Arial"/>
          <w:b/>
        </w:rPr>
        <w:t xml:space="preserve">. </w:t>
      </w:r>
      <w:r w:rsidR="00090E15" w:rsidRPr="008C7C71">
        <w:rPr>
          <w:rFonts w:ascii="Arial" w:hAnsi="Arial" w:cs="Arial"/>
          <w:b/>
        </w:rPr>
        <w:t>MÉRITOS MÁS RELEVANTES</w:t>
      </w:r>
      <w:r w:rsidR="001406E4" w:rsidRPr="008C7C71">
        <w:rPr>
          <w:rFonts w:ascii="Arial" w:hAnsi="Arial" w:cs="Arial"/>
          <w:b/>
        </w:rPr>
        <w:t xml:space="preserve"> </w:t>
      </w:r>
      <w:r w:rsidR="00090E15" w:rsidRPr="008C7C71">
        <w:rPr>
          <w:rFonts w:ascii="Arial" w:hAnsi="Arial" w:cs="Arial"/>
          <w:i/>
        </w:rPr>
        <w:t>(ordenados por tipologí</w:t>
      </w:r>
      <w:r w:rsidR="001406E4" w:rsidRPr="008C7C71">
        <w:rPr>
          <w:rFonts w:ascii="Arial" w:hAnsi="Arial" w:cs="Arial"/>
          <w:i/>
        </w:rPr>
        <w:t>a</w:t>
      </w:r>
      <w:r w:rsidR="00090E15" w:rsidRPr="008C7C71">
        <w:rPr>
          <w:rFonts w:ascii="Arial" w:hAnsi="Arial" w:cs="Arial"/>
          <w:i/>
        </w:rPr>
        <w:t>)</w:t>
      </w:r>
    </w:p>
    <w:p w14:paraId="0D5AF928" w14:textId="77777777" w:rsidR="00090E15" w:rsidRPr="008C7C71" w:rsidRDefault="00090E15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62995BE7" w14:textId="6D3B5713" w:rsidR="00090E15" w:rsidRPr="008C7C71" w:rsidRDefault="003D3FC2" w:rsidP="00F51C52">
      <w:pPr>
        <w:spacing w:after="0" w:line="240" w:lineRule="auto"/>
        <w:jc w:val="both"/>
        <w:rPr>
          <w:rFonts w:ascii="Arial" w:eastAsia="Times New Roman" w:hAnsi="Arial" w:cs="Arial"/>
          <w:i/>
          <w:noProof/>
          <w:color w:val="FF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090E15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.</w:t>
      </w:r>
      <w:r w:rsidR="00CD23D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1. Publicaciones</w:t>
      </w:r>
      <w:r w:rsidR="00FD2F97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 </w:t>
      </w:r>
      <w:r w:rsidR="00FD2F97" w:rsidRPr="008C7C71">
        <w:rPr>
          <w:rFonts w:ascii="Arial" w:eastAsia="Times New Roman" w:hAnsi="Arial" w:cs="Arial"/>
          <w:i/>
          <w:noProof/>
          <w:color w:val="000000"/>
          <w:lang w:val="es-ES_tradnl" w:eastAsia="es-ES"/>
        </w:rPr>
        <w:t>(veanse instrucciones)</w:t>
      </w:r>
    </w:p>
    <w:p w14:paraId="37774BA4" w14:textId="77777777" w:rsidR="00FD2F97" w:rsidRPr="008C7C71" w:rsidRDefault="00FD2F97" w:rsidP="00F51C52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lang w:val="es-ES_tradnl" w:eastAsia="es-ES"/>
        </w:rPr>
      </w:pPr>
    </w:p>
    <w:p w14:paraId="3067AB40" w14:textId="41E72F14" w:rsidR="00CD23DD" w:rsidRPr="008C7C71" w:rsidRDefault="003D3FC2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090E15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.</w:t>
      </w:r>
      <w:r w:rsidR="00CD23D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2. Proyectos</w:t>
      </w:r>
    </w:p>
    <w:p w14:paraId="1421732B" w14:textId="77777777" w:rsidR="00090E15" w:rsidRPr="008C7C71" w:rsidRDefault="00090E15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624C05F2" w14:textId="4725BAA5" w:rsidR="00CD23DD" w:rsidRPr="008C7C71" w:rsidRDefault="003D3FC2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090E15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.</w:t>
      </w:r>
      <w:r w:rsidR="00CD23D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3. Contratos</w:t>
      </w:r>
      <w:r w:rsidR="00052F3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, méritos tecnológicos o de transferencia</w:t>
      </w:r>
    </w:p>
    <w:p w14:paraId="198D0024" w14:textId="77777777" w:rsidR="00090E15" w:rsidRPr="008C7C71" w:rsidRDefault="00090E15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514B15C8" w14:textId="08521E4E" w:rsidR="00CD23DD" w:rsidRPr="008C7C71" w:rsidRDefault="003D3FC2" w:rsidP="00F51C52">
      <w:pPr>
        <w:tabs>
          <w:tab w:val="left" w:pos="607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090E15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.</w:t>
      </w:r>
      <w:r w:rsidR="00CD23D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4. Patentes</w:t>
      </w:r>
      <w:r w:rsidR="00B65F0C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ab/>
      </w:r>
    </w:p>
    <w:p w14:paraId="488F760B" w14:textId="77777777" w:rsidR="00CD23DD" w:rsidRPr="008C7C71" w:rsidRDefault="00CD23DD" w:rsidP="00F51C52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lang w:val="es-ES_tradnl" w:eastAsia="es-ES"/>
        </w:rPr>
      </w:pPr>
    </w:p>
    <w:p w14:paraId="42B05C69" w14:textId="17E45574" w:rsidR="00385EAD" w:rsidRPr="008C7C71" w:rsidRDefault="003D3FC2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24160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.5, </w:t>
      </w: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24160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.6, </w:t>
      </w: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24160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.7… </w:t>
      </w:r>
    </w:p>
    <w:p w14:paraId="4FD55C01" w14:textId="77777777" w:rsidR="0027004B" w:rsidRDefault="0027004B" w:rsidP="00F51C52">
      <w:pPr>
        <w:tabs>
          <w:tab w:val="left" w:pos="739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333C2434" w14:textId="26880744" w:rsidR="001E33D2" w:rsidRDefault="001E33D2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47F5721B" w14:textId="77777777" w:rsidR="0027004B" w:rsidRDefault="0027004B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sectPr w:rsidR="0027004B" w:rsidSect="001E33D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656" w:right="1418" w:bottom="851" w:left="1418" w:header="170" w:footer="198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44B1B" w14:textId="77777777" w:rsidR="000215A4" w:rsidRDefault="000215A4" w:rsidP="00B45F1A">
      <w:pPr>
        <w:spacing w:after="0" w:line="240" w:lineRule="auto"/>
      </w:pPr>
      <w:r>
        <w:separator/>
      </w:r>
    </w:p>
  </w:endnote>
  <w:endnote w:type="continuationSeparator" w:id="0">
    <w:p w14:paraId="1EE00B4C" w14:textId="77777777" w:rsidR="000215A4" w:rsidRDefault="000215A4" w:rsidP="00B45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358C1" w14:textId="77777777" w:rsidR="00895C6E" w:rsidRDefault="00895C6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EA724" w14:textId="0C38BB98" w:rsidR="00895C6E" w:rsidRPr="00EF5E7E" w:rsidRDefault="00895C6E" w:rsidP="00895C6E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>
      <w:rPr>
        <w:rFonts w:ascii="Arial" w:hAnsi="Arial" w:cs="Arial"/>
        <w:sz w:val="20"/>
        <w:szCs w:val="20"/>
      </w:rPr>
      <w:t>4</w:t>
    </w:r>
  </w:p>
  <w:p w14:paraId="2BE2A208" w14:textId="77777777" w:rsidR="00052F3D" w:rsidRPr="00895C6E" w:rsidRDefault="00052F3D" w:rsidP="00895C6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25A05" w14:textId="52F89FB7" w:rsidR="001E33D2" w:rsidRPr="00EF5E7E" w:rsidRDefault="001E33D2" w:rsidP="001E33D2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>
      <w:rPr>
        <w:rFonts w:ascii="Arial" w:hAnsi="Arial" w:cs="Arial"/>
        <w:sz w:val="20"/>
        <w:szCs w:val="20"/>
      </w:rPr>
      <w:t>4</w:t>
    </w:r>
  </w:p>
  <w:p w14:paraId="1E0F087B" w14:textId="08A1DD10" w:rsidR="004D2709" w:rsidRDefault="004D2709" w:rsidP="001E33D2">
    <w:pPr>
      <w:pStyle w:val="Piedepgina"/>
      <w:framePr w:wrap="none" w:vAnchor="text" w:hAnchor="margin" w:xAlign="center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7FF27" w14:textId="77777777" w:rsidR="000215A4" w:rsidRDefault="000215A4" w:rsidP="00B45F1A">
      <w:pPr>
        <w:spacing w:after="0" w:line="240" w:lineRule="auto"/>
      </w:pPr>
      <w:r>
        <w:separator/>
      </w:r>
    </w:p>
  </w:footnote>
  <w:footnote w:type="continuationSeparator" w:id="0">
    <w:p w14:paraId="77403774" w14:textId="77777777" w:rsidR="000215A4" w:rsidRDefault="000215A4" w:rsidP="00B45F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1575C" w14:textId="77777777" w:rsidR="00895C6E" w:rsidRDefault="00895C6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FA606" w14:textId="3BA44B6F" w:rsidR="001E33D2" w:rsidRDefault="001E33D2">
    <w:pPr>
      <w:pStyle w:val="Encabezado"/>
    </w:pPr>
    <w:r w:rsidRPr="001E33D2">
      <w:rPr>
        <w:noProof/>
        <w:highlight w:val="yellow"/>
      </w:rPr>
      <w:drawing>
        <wp:anchor distT="0" distB="0" distL="114300" distR="114300" simplePos="0" relativeHeight="251665408" behindDoc="0" locked="0" layoutInCell="1" allowOverlap="1" wp14:anchorId="6339920A" wp14:editId="79F07BCC">
          <wp:simplePos x="0" y="0"/>
          <wp:positionH relativeFrom="margin">
            <wp:posOffset>5411470</wp:posOffset>
          </wp:positionH>
          <wp:positionV relativeFrom="paragraph">
            <wp:posOffset>62865</wp:posOffset>
          </wp:positionV>
          <wp:extent cx="706755" cy="514350"/>
          <wp:effectExtent l="0" t="0" r="4445" b="6350"/>
          <wp:wrapSquare wrapText="bothSides"/>
          <wp:docPr id="7" name="Imagen 7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n 24" descr="logo_strategy_hr_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33D2">
      <w:rPr>
        <w:noProof/>
      </w:rPr>
      <w:drawing>
        <wp:anchor distT="0" distB="0" distL="114300" distR="114300" simplePos="0" relativeHeight="251669504" behindDoc="0" locked="0" layoutInCell="1" allowOverlap="1" wp14:anchorId="61A38D53" wp14:editId="01631822">
          <wp:simplePos x="0" y="0"/>
          <wp:positionH relativeFrom="column">
            <wp:posOffset>4062730</wp:posOffset>
          </wp:positionH>
          <wp:positionV relativeFrom="paragraph">
            <wp:posOffset>-21590</wp:posOffset>
          </wp:positionV>
          <wp:extent cx="1144270" cy="701675"/>
          <wp:effectExtent l="0" t="0" r="0" b="0"/>
          <wp:wrapNone/>
          <wp:docPr id="15" name="Imagen 15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270" cy="701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</w:rPr>
      <w:drawing>
        <wp:anchor distT="0" distB="0" distL="114300" distR="114300" simplePos="0" relativeHeight="251668480" behindDoc="0" locked="0" layoutInCell="1" allowOverlap="1" wp14:anchorId="44B5282D" wp14:editId="189D0632">
          <wp:simplePos x="0" y="0"/>
          <wp:positionH relativeFrom="column">
            <wp:posOffset>2146300</wp:posOffset>
          </wp:positionH>
          <wp:positionV relativeFrom="paragraph">
            <wp:posOffset>440690</wp:posOffset>
          </wp:positionV>
          <wp:extent cx="1504315" cy="381000"/>
          <wp:effectExtent l="0" t="0" r="0" b="0"/>
          <wp:wrapTopAndBottom/>
          <wp:docPr id="14" name="Imagen 14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</w:rPr>
      <w:drawing>
        <wp:anchor distT="0" distB="0" distL="114300" distR="114300" simplePos="0" relativeHeight="251667456" behindDoc="0" locked="0" layoutInCell="1" allowOverlap="1" wp14:anchorId="55B4627E" wp14:editId="0662D549">
          <wp:simplePos x="0" y="0"/>
          <wp:positionH relativeFrom="margin">
            <wp:posOffset>2149475</wp:posOffset>
          </wp:positionH>
          <wp:positionV relativeFrom="paragraph">
            <wp:posOffset>-31115</wp:posOffset>
          </wp:positionV>
          <wp:extent cx="1535430" cy="446405"/>
          <wp:effectExtent l="0" t="0" r="1270" b="0"/>
          <wp:wrapNone/>
          <wp:docPr id="13" name="Imagen 13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43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33D2">
      <w:rPr>
        <w:noProof/>
      </w:rPr>
      <w:drawing>
        <wp:anchor distT="0" distB="0" distL="114300" distR="114300" simplePos="0" relativeHeight="251666432" behindDoc="1" locked="0" layoutInCell="1" allowOverlap="1" wp14:anchorId="6BD2F939" wp14:editId="04F885D9">
          <wp:simplePos x="0" y="0"/>
          <wp:positionH relativeFrom="page">
            <wp:posOffset>900430</wp:posOffset>
          </wp:positionH>
          <wp:positionV relativeFrom="page">
            <wp:posOffset>73660</wp:posOffset>
          </wp:positionV>
          <wp:extent cx="1549400" cy="590550"/>
          <wp:effectExtent l="0" t="0" r="0" b="6350"/>
          <wp:wrapNone/>
          <wp:docPr id="8" name="Imagen 8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n 23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40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F50D6A" w14:textId="7356F7E6" w:rsidR="0027004B" w:rsidRDefault="00570EBE">
    <w:pPr>
      <w:pStyle w:val="Encabezado"/>
    </w:pPr>
    <w:r w:rsidRPr="00151A33">
      <w:rPr>
        <w:noProof/>
        <w:highlight w:val="yellow"/>
      </w:rPr>
      <w:drawing>
        <wp:anchor distT="0" distB="0" distL="114300" distR="114300" simplePos="0" relativeHeight="251659264" behindDoc="0" locked="0" layoutInCell="1" allowOverlap="1" wp14:anchorId="313F2273" wp14:editId="49B1FD9C">
          <wp:simplePos x="0" y="0"/>
          <wp:positionH relativeFrom="margin">
            <wp:posOffset>5411470</wp:posOffset>
          </wp:positionH>
          <wp:positionV relativeFrom="paragraph">
            <wp:posOffset>238125</wp:posOffset>
          </wp:positionV>
          <wp:extent cx="706755" cy="514350"/>
          <wp:effectExtent l="0" t="0" r="4445" b="6350"/>
          <wp:wrapSquare wrapText="bothSides"/>
          <wp:docPr id="1" name="Imagen 1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n 24" descr="logo_strategy_hr_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4BB9" w:rsidRPr="00151A33">
      <w:rPr>
        <w:noProof/>
      </w:rPr>
      <w:drawing>
        <wp:anchor distT="0" distB="0" distL="114300" distR="114300" simplePos="0" relativeHeight="251662336" behindDoc="0" locked="0" layoutInCell="1" allowOverlap="1" wp14:anchorId="59AA679D" wp14:editId="6A712019">
          <wp:simplePos x="0" y="0"/>
          <wp:positionH relativeFrom="column">
            <wp:posOffset>2146300</wp:posOffset>
          </wp:positionH>
          <wp:positionV relativeFrom="paragraph">
            <wp:posOffset>471170</wp:posOffset>
          </wp:positionV>
          <wp:extent cx="1504315" cy="381000"/>
          <wp:effectExtent l="0" t="0" r="0" b="0"/>
          <wp:wrapTopAndBottom/>
          <wp:docPr id="2" name="Imagen 2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1A33" w:rsidRPr="00151A33">
      <w:rPr>
        <w:noProof/>
      </w:rPr>
      <w:drawing>
        <wp:anchor distT="0" distB="0" distL="114300" distR="114300" simplePos="0" relativeHeight="251660288" behindDoc="1" locked="0" layoutInCell="1" allowOverlap="1" wp14:anchorId="0CBCE189" wp14:editId="4525080E">
          <wp:simplePos x="0" y="0"/>
          <wp:positionH relativeFrom="page">
            <wp:posOffset>900430</wp:posOffset>
          </wp:positionH>
          <wp:positionV relativeFrom="page">
            <wp:posOffset>294640</wp:posOffset>
          </wp:positionV>
          <wp:extent cx="1549934" cy="590550"/>
          <wp:effectExtent l="0" t="0" r="0" b="0"/>
          <wp:wrapNone/>
          <wp:docPr id="4" name="Imagen 4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n 23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1A33" w:rsidRPr="00151A33">
      <w:rPr>
        <w:noProof/>
      </w:rPr>
      <w:drawing>
        <wp:anchor distT="0" distB="0" distL="114300" distR="114300" simplePos="0" relativeHeight="251661312" behindDoc="0" locked="0" layoutInCell="1" allowOverlap="1" wp14:anchorId="38B2DF46" wp14:editId="3D32A277">
          <wp:simplePos x="0" y="0"/>
          <wp:positionH relativeFrom="margin">
            <wp:posOffset>2149475</wp:posOffset>
          </wp:positionH>
          <wp:positionV relativeFrom="paragraph">
            <wp:posOffset>-635</wp:posOffset>
          </wp:positionV>
          <wp:extent cx="1535770" cy="446405"/>
          <wp:effectExtent l="0" t="0" r="7620" b="0"/>
          <wp:wrapNone/>
          <wp:docPr id="5" name="Imagen 5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1A33" w:rsidRPr="00151A33">
      <w:rPr>
        <w:noProof/>
      </w:rPr>
      <w:drawing>
        <wp:anchor distT="0" distB="0" distL="114300" distR="114300" simplePos="0" relativeHeight="251663360" behindDoc="0" locked="0" layoutInCell="1" allowOverlap="1" wp14:anchorId="6CFF3096" wp14:editId="14F7D711">
          <wp:simplePos x="0" y="0"/>
          <wp:positionH relativeFrom="column">
            <wp:posOffset>4062730</wp:posOffset>
          </wp:positionH>
          <wp:positionV relativeFrom="paragraph">
            <wp:posOffset>199390</wp:posOffset>
          </wp:positionV>
          <wp:extent cx="1144800" cy="702000"/>
          <wp:effectExtent l="0" t="0" r="0" b="3175"/>
          <wp:wrapNone/>
          <wp:docPr id="6" name="Imagen 6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7671C"/>
    <w:multiLevelType w:val="hybridMultilevel"/>
    <w:tmpl w:val="70DAF61A"/>
    <w:lvl w:ilvl="0" w:tplc="CEEEFD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3E54"/>
    <w:multiLevelType w:val="hybridMultilevel"/>
    <w:tmpl w:val="3AEE0E70"/>
    <w:lvl w:ilvl="0" w:tplc="2E3E61E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24391"/>
    <w:multiLevelType w:val="hybridMultilevel"/>
    <w:tmpl w:val="3B84BEE2"/>
    <w:lvl w:ilvl="0" w:tplc="0E4A78D6">
      <w:start w:val="2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B44518"/>
    <w:multiLevelType w:val="hybridMultilevel"/>
    <w:tmpl w:val="4CB2C6C6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4553"/>
    <w:multiLevelType w:val="hybridMultilevel"/>
    <w:tmpl w:val="C6449CE0"/>
    <w:lvl w:ilvl="0" w:tplc="CDF4BDF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1121FA"/>
    <w:multiLevelType w:val="hybridMultilevel"/>
    <w:tmpl w:val="BA4A2C90"/>
    <w:lvl w:ilvl="0" w:tplc="88BC1136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53BDD"/>
    <w:multiLevelType w:val="hybridMultilevel"/>
    <w:tmpl w:val="317E36E4"/>
    <w:lvl w:ilvl="0" w:tplc="5F1C1A74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662C9"/>
    <w:multiLevelType w:val="hybridMultilevel"/>
    <w:tmpl w:val="5972CAFA"/>
    <w:lvl w:ilvl="0" w:tplc="BBEAB9BE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C1153"/>
    <w:multiLevelType w:val="hybridMultilevel"/>
    <w:tmpl w:val="9C4A3834"/>
    <w:lvl w:ilvl="0" w:tplc="7494C07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33120"/>
    <w:multiLevelType w:val="hybridMultilevel"/>
    <w:tmpl w:val="4FD04170"/>
    <w:lvl w:ilvl="0" w:tplc="E8B86D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22001"/>
    <w:multiLevelType w:val="hybridMultilevel"/>
    <w:tmpl w:val="F36E4482"/>
    <w:lvl w:ilvl="0" w:tplc="A36AB1C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02458"/>
    <w:multiLevelType w:val="hybridMultilevel"/>
    <w:tmpl w:val="FAA086D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0303B"/>
    <w:multiLevelType w:val="hybridMultilevel"/>
    <w:tmpl w:val="EEFA7190"/>
    <w:lvl w:ilvl="0" w:tplc="003436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210FF"/>
    <w:multiLevelType w:val="hybridMultilevel"/>
    <w:tmpl w:val="144E7C5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D970DB"/>
    <w:multiLevelType w:val="hybridMultilevel"/>
    <w:tmpl w:val="E40C45C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00540"/>
    <w:multiLevelType w:val="hybridMultilevel"/>
    <w:tmpl w:val="25A6B8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1195E"/>
    <w:multiLevelType w:val="hybridMultilevel"/>
    <w:tmpl w:val="A290ED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A6B7B"/>
    <w:multiLevelType w:val="hybridMultilevel"/>
    <w:tmpl w:val="4B9ADFF0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8102B9"/>
    <w:multiLevelType w:val="hybridMultilevel"/>
    <w:tmpl w:val="5476C97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333DC3"/>
    <w:multiLevelType w:val="hybridMultilevel"/>
    <w:tmpl w:val="C5AE28C2"/>
    <w:lvl w:ilvl="0" w:tplc="0B727F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C7827"/>
    <w:multiLevelType w:val="hybridMultilevel"/>
    <w:tmpl w:val="AEB865E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222547"/>
    <w:multiLevelType w:val="hybridMultilevel"/>
    <w:tmpl w:val="A68CE68E"/>
    <w:lvl w:ilvl="0" w:tplc="848C5A5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67772E"/>
    <w:multiLevelType w:val="hybridMultilevel"/>
    <w:tmpl w:val="8ECE191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0"/>
  </w:num>
  <w:num w:numId="4">
    <w:abstractNumId w:val="1"/>
  </w:num>
  <w:num w:numId="5">
    <w:abstractNumId w:val="4"/>
  </w:num>
  <w:num w:numId="6">
    <w:abstractNumId w:val="0"/>
  </w:num>
  <w:num w:numId="7">
    <w:abstractNumId w:val="16"/>
  </w:num>
  <w:num w:numId="8">
    <w:abstractNumId w:val="22"/>
  </w:num>
  <w:num w:numId="9">
    <w:abstractNumId w:val="18"/>
  </w:num>
  <w:num w:numId="10">
    <w:abstractNumId w:val="2"/>
  </w:num>
  <w:num w:numId="11">
    <w:abstractNumId w:val="6"/>
  </w:num>
  <w:num w:numId="12">
    <w:abstractNumId w:val="5"/>
  </w:num>
  <w:num w:numId="13">
    <w:abstractNumId w:val="13"/>
  </w:num>
  <w:num w:numId="14">
    <w:abstractNumId w:val="7"/>
  </w:num>
  <w:num w:numId="15">
    <w:abstractNumId w:val="14"/>
  </w:num>
  <w:num w:numId="16">
    <w:abstractNumId w:val="20"/>
  </w:num>
  <w:num w:numId="17">
    <w:abstractNumId w:val="11"/>
  </w:num>
  <w:num w:numId="18">
    <w:abstractNumId w:val="8"/>
  </w:num>
  <w:num w:numId="19">
    <w:abstractNumId w:val="19"/>
  </w:num>
  <w:num w:numId="20">
    <w:abstractNumId w:val="12"/>
  </w:num>
  <w:num w:numId="21">
    <w:abstractNumId w:val="21"/>
  </w:num>
  <w:num w:numId="22">
    <w:abstractNumId w:val="17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zQ2tTAzsjQ3MjJV0lEKTi0uzszPAykwrAUAyV8PLSwAAAA="/>
  </w:docVars>
  <w:rsids>
    <w:rsidRoot w:val="00F872ED"/>
    <w:rsid w:val="00002715"/>
    <w:rsid w:val="00004BD4"/>
    <w:rsid w:val="000175A6"/>
    <w:rsid w:val="000215A4"/>
    <w:rsid w:val="00031CD5"/>
    <w:rsid w:val="0003582D"/>
    <w:rsid w:val="000416F8"/>
    <w:rsid w:val="00052F3D"/>
    <w:rsid w:val="00056385"/>
    <w:rsid w:val="00057E2C"/>
    <w:rsid w:val="00071E2C"/>
    <w:rsid w:val="00073686"/>
    <w:rsid w:val="00083105"/>
    <w:rsid w:val="000906AE"/>
    <w:rsid w:val="00090E15"/>
    <w:rsid w:val="00091E4F"/>
    <w:rsid w:val="000A70C7"/>
    <w:rsid w:val="000B3B07"/>
    <w:rsid w:val="000C10AE"/>
    <w:rsid w:val="000C5A29"/>
    <w:rsid w:val="000E46A4"/>
    <w:rsid w:val="000E4DF7"/>
    <w:rsid w:val="00111777"/>
    <w:rsid w:val="0011323D"/>
    <w:rsid w:val="0012356B"/>
    <w:rsid w:val="001406E4"/>
    <w:rsid w:val="001467B2"/>
    <w:rsid w:val="00146D1C"/>
    <w:rsid w:val="00151A33"/>
    <w:rsid w:val="001546C2"/>
    <w:rsid w:val="001617CF"/>
    <w:rsid w:val="00180494"/>
    <w:rsid w:val="001851A4"/>
    <w:rsid w:val="001855EF"/>
    <w:rsid w:val="001A2388"/>
    <w:rsid w:val="001B56E2"/>
    <w:rsid w:val="001C52F9"/>
    <w:rsid w:val="001C7D7F"/>
    <w:rsid w:val="001D3438"/>
    <w:rsid w:val="001D699A"/>
    <w:rsid w:val="001E125C"/>
    <w:rsid w:val="001E33D2"/>
    <w:rsid w:val="001F3DEC"/>
    <w:rsid w:val="0021056D"/>
    <w:rsid w:val="0021794C"/>
    <w:rsid w:val="00222357"/>
    <w:rsid w:val="00226DE2"/>
    <w:rsid w:val="00233A1D"/>
    <w:rsid w:val="0024160D"/>
    <w:rsid w:val="0025348E"/>
    <w:rsid w:val="0027004B"/>
    <w:rsid w:val="0027533E"/>
    <w:rsid w:val="00275C33"/>
    <w:rsid w:val="00276A8D"/>
    <w:rsid w:val="002A02D4"/>
    <w:rsid w:val="002A0DEC"/>
    <w:rsid w:val="002A5E00"/>
    <w:rsid w:val="002C4122"/>
    <w:rsid w:val="002D35B6"/>
    <w:rsid w:val="002D6C14"/>
    <w:rsid w:val="002F2BED"/>
    <w:rsid w:val="003041F0"/>
    <w:rsid w:val="00320A4F"/>
    <w:rsid w:val="0032450B"/>
    <w:rsid w:val="003275A9"/>
    <w:rsid w:val="00335B10"/>
    <w:rsid w:val="00342CAE"/>
    <w:rsid w:val="00353DFF"/>
    <w:rsid w:val="0036070B"/>
    <w:rsid w:val="0036238B"/>
    <w:rsid w:val="00364522"/>
    <w:rsid w:val="00372FDB"/>
    <w:rsid w:val="00385EAD"/>
    <w:rsid w:val="00391EBF"/>
    <w:rsid w:val="003A1BB3"/>
    <w:rsid w:val="003D3FC2"/>
    <w:rsid w:val="003F0151"/>
    <w:rsid w:val="00404A46"/>
    <w:rsid w:val="00415C25"/>
    <w:rsid w:val="00432CC4"/>
    <w:rsid w:val="00490D7D"/>
    <w:rsid w:val="004A3972"/>
    <w:rsid w:val="004A75FF"/>
    <w:rsid w:val="004B347B"/>
    <w:rsid w:val="004D1EC7"/>
    <w:rsid w:val="004D2709"/>
    <w:rsid w:val="004D431D"/>
    <w:rsid w:val="004E261D"/>
    <w:rsid w:val="004E6A8A"/>
    <w:rsid w:val="004F18E4"/>
    <w:rsid w:val="004F1B8E"/>
    <w:rsid w:val="00510BA0"/>
    <w:rsid w:val="005240D3"/>
    <w:rsid w:val="00526334"/>
    <w:rsid w:val="00537FAE"/>
    <w:rsid w:val="005428A5"/>
    <w:rsid w:val="0054690E"/>
    <w:rsid w:val="00567C51"/>
    <w:rsid w:val="00570EBE"/>
    <w:rsid w:val="00597199"/>
    <w:rsid w:val="005973EB"/>
    <w:rsid w:val="005A3C65"/>
    <w:rsid w:val="005A5AB9"/>
    <w:rsid w:val="005B78E5"/>
    <w:rsid w:val="005C38D7"/>
    <w:rsid w:val="005D5FB3"/>
    <w:rsid w:val="00605C7D"/>
    <w:rsid w:val="00607715"/>
    <w:rsid w:val="00614B01"/>
    <w:rsid w:val="00615AAF"/>
    <w:rsid w:val="00623D6D"/>
    <w:rsid w:val="00650E71"/>
    <w:rsid w:val="00674285"/>
    <w:rsid w:val="00696B6C"/>
    <w:rsid w:val="006A071E"/>
    <w:rsid w:val="006A71C2"/>
    <w:rsid w:val="006B2155"/>
    <w:rsid w:val="006F29C7"/>
    <w:rsid w:val="006F2C96"/>
    <w:rsid w:val="006F635F"/>
    <w:rsid w:val="006F7A31"/>
    <w:rsid w:val="00715CED"/>
    <w:rsid w:val="00723EE6"/>
    <w:rsid w:val="00747DC5"/>
    <w:rsid w:val="00787D02"/>
    <w:rsid w:val="00790060"/>
    <w:rsid w:val="00792F2C"/>
    <w:rsid w:val="007941AD"/>
    <w:rsid w:val="007A175F"/>
    <w:rsid w:val="007A5C32"/>
    <w:rsid w:val="007B2A90"/>
    <w:rsid w:val="007C61AA"/>
    <w:rsid w:val="007D0116"/>
    <w:rsid w:val="007D0AB1"/>
    <w:rsid w:val="007D45E9"/>
    <w:rsid w:val="007D5A83"/>
    <w:rsid w:val="007E4E6E"/>
    <w:rsid w:val="00807CFB"/>
    <w:rsid w:val="008133B3"/>
    <w:rsid w:val="00815E92"/>
    <w:rsid w:val="00817553"/>
    <w:rsid w:val="00831666"/>
    <w:rsid w:val="0085318E"/>
    <w:rsid w:val="008604D6"/>
    <w:rsid w:val="00895C6E"/>
    <w:rsid w:val="008A446F"/>
    <w:rsid w:val="008B1219"/>
    <w:rsid w:val="008C2E9F"/>
    <w:rsid w:val="008C7C71"/>
    <w:rsid w:val="008D09E4"/>
    <w:rsid w:val="008D4B67"/>
    <w:rsid w:val="008E1DDC"/>
    <w:rsid w:val="008F590C"/>
    <w:rsid w:val="00900C9B"/>
    <w:rsid w:val="0090213E"/>
    <w:rsid w:val="00934B86"/>
    <w:rsid w:val="009468DB"/>
    <w:rsid w:val="00963DD8"/>
    <w:rsid w:val="00982F3A"/>
    <w:rsid w:val="00992171"/>
    <w:rsid w:val="00994547"/>
    <w:rsid w:val="009A35F1"/>
    <w:rsid w:val="009B22DD"/>
    <w:rsid w:val="009B6918"/>
    <w:rsid w:val="009C1E87"/>
    <w:rsid w:val="009C237E"/>
    <w:rsid w:val="009D14EA"/>
    <w:rsid w:val="009D316B"/>
    <w:rsid w:val="009E20B3"/>
    <w:rsid w:val="009E2D05"/>
    <w:rsid w:val="00A01439"/>
    <w:rsid w:val="00A051AB"/>
    <w:rsid w:val="00A22C8D"/>
    <w:rsid w:val="00A31137"/>
    <w:rsid w:val="00A50484"/>
    <w:rsid w:val="00A57D02"/>
    <w:rsid w:val="00A7257E"/>
    <w:rsid w:val="00A80E96"/>
    <w:rsid w:val="00A91846"/>
    <w:rsid w:val="00A952C5"/>
    <w:rsid w:val="00AA2C8F"/>
    <w:rsid w:val="00AB4BB9"/>
    <w:rsid w:val="00AB604E"/>
    <w:rsid w:val="00AC16B6"/>
    <w:rsid w:val="00AD7CA8"/>
    <w:rsid w:val="00AE193F"/>
    <w:rsid w:val="00AE506A"/>
    <w:rsid w:val="00AE77B1"/>
    <w:rsid w:val="00B008BA"/>
    <w:rsid w:val="00B17D78"/>
    <w:rsid w:val="00B333B2"/>
    <w:rsid w:val="00B45F1A"/>
    <w:rsid w:val="00B61F9B"/>
    <w:rsid w:val="00B65F0C"/>
    <w:rsid w:val="00B67504"/>
    <w:rsid w:val="00B71F5D"/>
    <w:rsid w:val="00B8658E"/>
    <w:rsid w:val="00B90924"/>
    <w:rsid w:val="00B90D8B"/>
    <w:rsid w:val="00BA6F58"/>
    <w:rsid w:val="00BC1FF2"/>
    <w:rsid w:val="00BC6870"/>
    <w:rsid w:val="00BD295F"/>
    <w:rsid w:val="00BE26F2"/>
    <w:rsid w:val="00BE75C6"/>
    <w:rsid w:val="00C06C85"/>
    <w:rsid w:val="00C12D98"/>
    <w:rsid w:val="00C22665"/>
    <w:rsid w:val="00C36A2A"/>
    <w:rsid w:val="00C50D43"/>
    <w:rsid w:val="00C53724"/>
    <w:rsid w:val="00C61B6D"/>
    <w:rsid w:val="00C82086"/>
    <w:rsid w:val="00C93E47"/>
    <w:rsid w:val="00CD174B"/>
    <w:rsid w:val="00CD23DD"/>
    <w:rsid w:val="00CE3226"/>
    <w:rsid w:val="00CE553A"/>
    <w:rsid w:val="00CE7EA3"/>
    <w:rsid w:val="00CF705F"/>
    <w:rsid w:val="00D02FFA"/>
    <w:rsid w:val="00D10D38"/>
    <w:rsid w:val="00D1716B"/>
    <w:rsid w:val="00D35AB0"/>
    <w:rsid w:val="00D462E9"/>
    <w:rsid w:val="00D5003B"/>
    <w:rsid w:val="00D5604A"/>
    <w:rsid w:val="00D651BD"/>
    <w:rsid w:val="00D66455"/>
    <w:rsid w:val="00D723A6"/>
    <w:rsid w:val="00D77274"/>
    <w:rsid w:val="00D91A82"/>
    <w:rsid w:val="00D95D25"/>
    <w:rsid w:val="00DB1C8A"/>
    <w:rsid w:val="00DC61F6"/>
    <w:rsid w:val="00DC6288"/>
    <w:rsid w:val="00DD46D7"/>
    <w:rsid w:val="00DE6C22"/>
    <w:rsid w:val="00E00749"/>
    <w:rsid w:val="00E045D3"/>
    <w:rsid w:val="00E223B1"/>
    <w:rsid w:val="00E338EE"/>
    <w:rsid w:val="00E45179"/>
    <w:rsid w:val="00E4704C"/>
    <w:rsid w:val="00E470BF"/>
    <w:rsid w:val="00E82494"/>
    <w:rsid w:val="00E83C0A"/>
    <w:rsid w:val="00E84651"/>
    <w:rsid w:val="00E97C6B"/>
    <w:rsid w:val="00EC29F9"/>
    <w:rsid w:val="00F03A88"/>
    <w:rsid w:val="00F06033"/>
    <w:rsid w:val="00F10AC8"/>
    <w:rsid w:val="00F2149F"/>
    <w:rsid w:val="00F27BB2"/>
    <w:rsid w:val="00F51C52"/>
    <w:rsid w:val="00F51D9E"/>
    <w:rsid w:val="00F538FF"/>
    <w:rsid w:val="00F550E8"/>
    <w:rsid w:val="00F61BD2"/>
    <w:rsid w:val="00F63D6E"/>
    <w:rsid w:val="00F63EFF"/>
    <w:rsid w:val="00F73F8B"/>
    <w:rsid w:val="00F82D7F"/>
    <w:rsid w:val="00F872ED"/>
    <w:rsid w:val="00F87E06"/>
    <w:rsid w:val="00F976EB"/>
    <w:rsid w:val="00FD2F97"/>
    <w:rsid w:val="00FD5004"/>
    <w:rsid w:val="00FF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8DE5F7"/>
  <w15:docId w15:val="{B111490E-8B57-574E-8CB8-AD9A59AF8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45F1A"/>
  </w:style>
  <w:style w:type="paragraph" w:styleId="Piedepgina">
    <w:name w:val="footer"/>
    <w:basedOn w:val="Normal"/>
    <w:link w:val="Piedepgina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45F1A"/>
  </w:style>
  <w:style w:type="paragraph" w:styleId="Prrafodelista">
    <w:name w:val="List Paragraph"/>
    <w:basedOn w:val="Normal"/>
    <w:uiPriority w:val="34"/>
    <w:qFormat/>
    <w:rsid w:val="000906A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534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25348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406E4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900C9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00C9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00C9B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00C9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00C9B"/>
    <w:rPr>
      <w:b/>
      <w:bCs/>
      <w:lang w:eastAsia="en-US"/>
    </w:rPr>
  </w:style>
  <w:style w:type="character" w:styleId="Nmerodepgina">
    <w:name w:val="page number"/>
    <w:basedOn w:val="Fuentedeprrafopredeter"/>
    <w:uiPriority w:val="99"/>
    <w:semiHidden/>
    <w:unhideWhenUsed/>
    <w:rsid w:val="004D2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3.png"/><Relationship Id="rId1" Type="http://schemas.openxmlformats.org/officeDocument/2006/relationships/image" Target="media/image1.jpeg"/><Relationship Id="rId5" Type="http://schemas.openxmlformats.org/officeDocument/2006/relationships/image" Target="media/image2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B74FC-E54B-4279-B991-139E6C8FF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nisterio de Ciencia e Innovación</Company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h Meneu, M.Asuncion</dc:creator>
  <cp:keywords/>
  <dc:description/>
  <cp:lastModifiedBy>ESTHER GONZALEZ MUÑOZ</cp:lastModifiedBy>
  <cp:revision>2</cp:revision>
  <cp:lastPrinted>2014-07-31T14:59:00Z</cp:lastPrinted>
  <dcterms:created xsi:type="dcterms:W3CDTF">2021-07-06T06:28:00Z</dcterms:created>
  <dcterms:modified xsi:type="dcterms:W3CDTF">2021-07-06T06:28:00Z</dcterms:modified>
</cp:coreProperties>
</file>